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A132C" w14:textId="77777777" w:rsid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</w:p>
    <w:p w14:paraId="3EE7B667" w14:textId="27FF1FA6" w:rsidR="00142F4D" w:rsidRP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  <w:r w:rsidRPr="00C94C26">
        <w:rPr>
          <w:rFonts w:ascii="Arial Black" w:hAnsi="Arial Black"/>
          <w:b/>
          <w:sz w:val="24"/>
          <w:szCs w:val="24"/>
        </w:rPr>
        <w:t>SEKRETA</w:t>
      </w:r>
      <w:r w:rsidR="004F08B8">
        <w:rPr>
          <w:rFonts w:ascii="Arial Black" w:hAnsi="Arial Black"/>
          <w:b/>
          <w:sz w:val="24"/>
          <w:szCs w:val="24"/>
        </w:rPr>
        <w:t>R</w:t>
      </w:r>
      <w:bookmarkStart w:id="0" w:name="_GoBack"/>
      <w:bookmarkEnd w:id="0"/>
      <w:r w:rsidRPr="00C94C26">
        <w:rPr>
          <w:rFonts w:ascii="Arial Black" w:hAnsi="Arial Black"/>
          <w:b/>
          <w:sz w:val="24"/>
          <w:szCs w:val="24"/>
        </w:rPr>
        <w:t>IAT PPID PEMBANTU DINAS KOMUNIKASI DAN INFORMATIKA KABUPATEN LUMAJANG</w:t>
      </w:r>
    </w:p>
    <w:p w14:paraId="4905E227" w14:textId="55F6C3B0" w:rsidR="00C94C26" w:rsidRP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  <w:r w:rsidRPr="00C94C26">
        <w:rPr>
          <w:rFonts w:ascii="Arial Black" w:hAnsi="Arial Black"/>
          <w:b/>
          <w:sz w:val="24"/>
          <w:szCs w:val="24"/>
        </w:rPr>
        <w:t xml:space="preserve">JALAN ALUN-ALUN UTARA NO. 7 LUMAJANG </w:t>
      </w:r>
      <w:r w:rsidRPr="00C94C26">
        <w:rPr>
          <w:rFonts w:ascii="Arial Black" w:hAnsi="Arial Black"/>
          <w:b/>
          <w:sz w:val="24"/>
          <w:szCs w:val="24"/>
        </w:rPr>
        <w:t>Telp. (0334) 8780990 Fax. (0334) 887461</w:t>
      </w:r>
    </w:p>
    <w:p w14:paraId="6598E20F" w14:textId="5692A9AE" w:rsid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  <w:r w:rsidRPr="00C94C26">
        <w:rPr>
          <w:rFonts w:ascii="Arial Black" w:hAnsi="Arial Black"/>
          <w:b/>
          <w:sz w:val="24"/>
          <w:szCs w:val="24"/>
        </w:rPr>
        <w:t xml:space="preserve">http://www.lumajangkab.go.id e-mail : </w:t>
      </w:r>
      <w:hyperlink r:id="rId6" w:history="1">
        <w:r w:rsidRPr="00637302">
          <w:rPr>
            <w:rStyle w:val="Hyperlink"/>
            <w:rFonts w:ascii="Arial Black" w:hAnsi="Arial Black"/>
            <w:b/>
            <w:sz w:val="24"/>
            <w:szCs w:val="24"/>
          </w:rPr>
          <w:t>kominfo@lumajangkab.go.id</w:t>
        </w:r>
      </w:hyperlink>
      <w:r w:rsidRPr="00C94C26">
        <w:rPr>
          <w:rFonts w:ascii="Arial Black" w:hAnsi="Arial Black"/>
          <w:b/>
          <w:sz w:val="24"/>
          <w:szCs w:val="24"/>
        </w:rPr>
        <w:t xml:space="preserve"> </w:t>
      </w:r>
    </w:p>
    <w:p w14:paraId="470F0A82" w14:textId="29BCCEA0" w:rsidR="0090660A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  <w:r w:rsidRPr="00C94C26">
        <w:rPr>
          <w:rFonts w:ascii="Arial Black" w:hAnsi="Arial Black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01D3374" wp14:editId="43E7A4CA">
            <wp:simplePos x="0" y="0"/>
            <wp:positionH relativeFrom="page">
              <wp:posOffset>809625</wp:posOffset>
            </wp:positionH>
            <wp:positionV relativeFrom="paragraph">
              <wp:posOffset>615950</wp:posOffset>
            </wp:positionV>
            <wp:extent cx="8220710" cy="4160520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2"/>
                    <a:stretch/>
                  </pic:blipFill>
                  <pic:spPr bwMode="auto">
                    <a:xfrm>
                      <a:off x="0" y="0"/>
                      <a:ext cx="8220710" cy="4160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Black" w:hAnsi="Arial Black"/>
          <w:b/>
          <w:sz w:val="24"/>
          <w:szCs w:val="24"/>
        </w:rPr>
        <w:t>LUMAJANG -</w:t>
      </w:r>
      <w:r w:rsidRPr="00C94C26">
        <w:rPr>
          <w:rFonts w:ascii="Arial Black" w:hAnsi="Arial Black"/>
          <w:b/>
          <w:sz w:val="24"/>
          <w:szCs w:val="24"/>
        </w:rPr>
        <w:t xml:space="preserve"> </w:t>
      </w:r>
      <w:r w:rsidRPr="00C94C26">
        <w:rPr>
          <w:rFonts w:ascii="Arial Black" w:hAnsi="Arial Black"/>
          <w:b/>
          <w:sz w:val="24"/>
          <w:szCs w:val="24"/>
        </w:rPr>
        <w:t>6 7 3 1 6</w:t>
      </w:r>
    </w:p>
    <w:p w14:paraId="4B4F8A1E" w14:textId="77777777" w:rsidR="0090660A" w:rsidRDefault="0090660A">
      <w:pPr>
        <w:rPr>
          <w:rFonts w:ascii="Arial Black" w:hAnsi="Arial Black"/>
          <w:b/>
          <w:sz w:val="24"/>
          <w:szCs w:val="24"/>
        </w:rPr>
      </w:pPr>
      <w:r>
        <w:rPr>
          <w:rFonts w:ascii="Arial Black" w:hAnsi="Arial Black"/>
          <w:b/>
          <w:sz w:val="24"/>
          <w:szCs w:val="24"/>
        </w:rPr>
        <w:br w:type="page"/>
      </w:r>
    </w:p>
    <w:p w14:paraId="5C9A625F" w14:textId="77777777" w:rsidR="00C94C26" w:rsidRP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</w:p>
    <w:sectPr w:rsidR="00C94C26" w:rsidRPr="00C94C26" w:rsidSect="00C94C26">
      <w:pgSz w:w="15840" w:h="12240" w:orient="landscape" w:code="1"/>
      <w:pgMar w:top="567" w:right="1134" w:bottom="1440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0452C" w14:textId="77777777" w:rsidR="00A256C4" w:rsidRDefault="00A256C4" w:rsidP="0090660A">
      <w:pPr>
        <w:spacing w:after="0" w:line="240" w:lineRule="auto"/>
      </w:pPr>
      <w:r>
        <w:separator/>
      </w:r>
    </w:p>
  </w:endnote>
  <w:endnote w:type="continuationSeparator" w:id="0">
    <w:p w14:paraId="65CDC357" w14:textId="77777777" w:rsidR="00A256C4" w:rsidRDefault="00A256C4" w:rsidP="00906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81DE2" w14:textId="77777777" w:rsidR="00A256C4" w:rsidRDefault="00A256C4" w:rsidP="0090660A">
      <w:pPr>
        <w:spacing w:after="0" w:line="240" w:lineRule="auto"/>
      </w:pPr>
      <w:r>
        <w:separator/>
      </w:r>
    </w:p>
  </w:footnote>
  <w:footnote w:type="continuationSeparator" w:id="0">
    <w:p w14:paraId="3E3FB3FE" w14:textId="77777777" w:rsidR="00A256C4" w:rsidRDefault="00A256C4" w:rsidP="009066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DOztDQyNTMwMzRQ0lEKTi0uzszPAykwrAUAnjmV2iwAAAA="/>
  </w:docVars>
  <w:rsids>
    <w:rsidRoot w:val="00C94C26"/>
    <w:rsid w:val="000979B5"/>
    <w:rsid w:val="00142F4D"/>
    <w:rsid w:val="004F08B8"/>
    <w:rsid w:val="006B1634"/>
    <w:rsid w:val="0090660A"/>
    <w:rsid w:val="00A256C4"/>
    <w:rsid w:val="00C9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FEDE5"/>
  <w15:chartTrackingRefBased/>
  <w15:docId w15:val="{872A8BC0-F868-47FF-9E11-1836844DD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4C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C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06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60A"/>
  </w:style>
  <w:style w:type="paragraph" w:styleId="Footer">
    <w:name w:val="footer"/>
    <w:basedOn w:val="Normal"/>
    <w:link w:val="FooterChar"/>
    <w:uiPriority w:val="99"/>
    <w:unhideWhenUsed/>
    <w:rsid w:val="00906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6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ominfo@lumajangkab.go.id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ih</dc:creator>
  <cp:keywords/>
  <dc:description/>
  <cp:lastModifiedBy>galih</cp:lastModifiedBy>
  <cp:revision>3</cp:revision>
  <dcterms:created xsi:type="dcterms:W3CDTF">2018-10-10T03:44:00Z</dcterms:created>
  <dcterms:modified xsi:type="dcterms:W3CDTF">2018-10-10T04:02:00Z</dcterms:modified>
</cp:coreProperties>
</file>